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DF5D2" w14:textId="77777777" w:rsidR="0062335D" w:rsidRPr="00656757" w:rsidRDefault="00830C24" w:rsidP="00656757">
      <w:pPr>
        <w:pStyle w:val="NoSpacing"/>
        <w:jc w:val="center"/>
        <w:rPr>
          <w:b/>
          <w:sz w:val="52"/>
          <w:szCs w:val="52"/>
        </w:rPr>
      </w:pPr>
      <w:proofErr w:type="gramStart"/>
      <w:r w:rsidRPr="00656757">
        <w:rPr>
          <w:b/>
          <w:sz w:val="52"/>
          <w:szCs w:val="52"/>
        </w:rPr>
        <w:t>Everything,</w:t>
      </w:r>
      <w:proofErr w:type="gramEnd"/>
      <w:r w:rsidR="00855BA7" w:rsidRPr="00656757">
        <w:rPr>
          <w:b/>
          <w:sz w:val="52"/>
          <w:szCs w:val="52"/>
        </w:rPr>
        <w:t xml:space="preserve"> I</w:t>
      </w:r>
      <w:r w:rsidRPr="00656757">
        <w:rPr>
          <w:b/>
          <w:sz w:val="52"/>
          <w:szCs w:val="52"/>
        </w:rPr>
        <w:t xml:space="preserve">s </w:t>
      </w:r>
      <w:r w:rsidR="00855BA7" w:rsidRPr="00656757">
        <w:rPr>
          <w:b/>
          <w:sz w:val="52"/>
          <w:szCs w:val="52"/>
        </w:rPr>
        <w:t>S</w:t>
      </w:r>
      <w:r w:rsidRPr="00656757">
        <w:rPr>
          <w:b/>
          <w:sz w:val="52"/>
          <w:szCs w:val="52"/>
        </w:rPr>
        <w:t>piritual</w:t>
      </w:r>
    </w:p>
    <w:p w14:paraId="4E0C6975" w14:textId="77777777" w:rsidR="00855BA7" w:rsidRPr="00855BA7" w:rsidRDefault="00855BA7" w:rsidP="00855BA7">
      <w:pPr>
        <w:pStyle w:val="NoSpacing"/>
      </w:pPr>
    </w:p>
    <w:p w14:paraId="4D368432" w14:textId="77777777" w:rsidR="00855BA7" w:rsidRPr="004B046F" w:rsidRDefault="00855BA7" w:rsidP="00855BA7">
      <w:pPr>
        <w:pStyle w:val="NoSpacing"/>
        <w:rPr>
          <w:b/>
        </w:rPr>
      </w:pPr>
      <w:r w:rsidRPr="004B046F">
        <w:rPr>
          <w:b/>
        </w:rPr>
        <w:t>Job 2:5 But put forth thine hand now, and touch his bone and his flesh, and he will curse thee to thy face.</w:t>
      </w:r>
    </w:p>
    <w:p w14:paraId="3F7A5213" w14:textId="77777777" w:rsidR="00855BA7" w:rsidRPr="004B046F" w:rsidRDefault="00855BA7" w:rsidP="00855BA7">
      <w:pPr>
        <w:pStyle w:val="NoSpacing"/>
        <w:rPr>
          <w:b/>
        </w:rPr>
      </w:pPr>
      <w:r w:rsidRPr="004B046F">
        <w:rPr>
          <w:b/>
        </w:rPr>
        <w:t>:6 And the LORD said unto Satan, Behold, he is in thine hand; but save his life.</w:t>
      </w:r>
    </w:p>
    <w:p w14:paraId="52AB698F" w14:textId="77777777" w:rsidR="00830C24" w:rsidRDefault="00855BA7" w:rsidP="00855BA7">
      <w:pPr>
        <w:pStyle w:val="NoSpacing"/>
      </w:pPr>
      <w:r>
        <w:t>(</w:t>
      </w:r>
      <w:r w:rsidR="00830C24">
        <w:t xml:space="preserve">Illnesses are from spirits which the </w:t>
      </w:r>
      <w:r>
        <w:t xml:space="preserve">Heavenly </w:t>
      </w:r>
      <w:r w:rsidR="00830C24">
        <w:t xml:space="preserve">Father sends </w:t>
      </w:r>
      <w:r>
        <w:t xml:space="preserve">for </w:t>
      </w:r>
      <w:proofErr w:type="gramStart"/>
      <w:r>
        <w:t>judgment, or</w:t>
      </w:r>
      <w:proofErr w:type="gramEnd"/>
      <w:r>
        <w:t xml:space="preserve"> </w:t>
      </w:r>
      <w:r w:rsidR="00830C24">
        <w:t>allows</w:t>
      </w:r>
      <w:r>
        <w:t>.  EVE</w:t>
      </w:r>
      <w:r w:rsidR="00BF16A7">
        <w:t>N</w:t>
      </w:r>
      <w:r>
        <w:t xml:space="preserve"> being crippled</w:t>
      </w:r>
      <w:r w:rsidR="00BE15A8">
        <w:t xml:space="preserve"> (</w:t>
      </w:r>
      <w:r w:rsidR="00BE15A8" w:rsidRPr="00BF16A7">
        <w:rPr>
          <w:b/>
        </w:rPr>
        <w:t>Acts 14:8-9</w:t>
      </w:r>
      <w:r w:rsidR="00BE15A8">
        <w:t>)</w:t>
      </w:r>
      <w:r>
        <w:t xml:space="preserve">, broken bones, </w:t>
      </w:r>
      <w:r w:rsidR="00BE15A8">
        <w:t xml:space="preserve">blindness, </w:t>
      </w:r>
      <w:r>
        <w:t xml:space="preserve">cancer, </w:t>
      </w:r>
      <w:r w:rsidR="00802479">
        <w:t xml:space="preserve">mental issues, Schizophrenia, </w:t>
      </w:r>
      <w:r>
        <w:t>ANY ailment…)</w:t>
      </w:r>
    </w:p>
    <w:p w14:paraId="14FD77CE" w14:textId="77777777" w:rsidR="004B046F" w:rsidRDefault="00855BA7" w:rsidP="00855BA7">
      <w:pPr>
        <w:pStyle w:val="NoSpacing"/>
      </w:pPr>
      <w:r w:rsidRPr="004B046F">
        <w:rPr>
          <w:b/>
        </w:rPr>
        <w:t>:7 So went Satan forth from the presence of the LORD, and smote Job with sore boils from the sole of his foot unto his crown.</w:t>
      </w:r>
      <w:r>
        <w:t xml:space="preserve"> </w:t>
      </w:r>
    </w:p>
    <w:p w14:paraId="5AE9E00B" w14:textId="77777777" w:rsidR="00855BA7" w:rsidRDefault="00855BA7" w:rsidP="00855BA7">
      <w:pPr>
        <w:pStyle w:val="NoSpacing"/>
      </w:pPr>
      <w:r>
        <w:t>(</w:t>
      </w:r>
      <w:r w:rsidR="003F7BA3">
        <w:t>The LORD’S not evil, He’</w:t>
      </w:r>
      <w:r w:rsidR="00802479">
        <w:t xml:space="preserve">s all powerful: </w:t>
      </w:r>
      <w:r w:rsidRPr="004B046F">
        <w:rPr>
          <w:b/>
        </w:rPr>
        <w:t>Psalms 78:49,</w:t>
      </w:r>
      <w:r w:rsidR="003F7BA3">
        <w:rPr>
          <w:b/>
        </w:rPr>
        <w:t xml:space="preserve"> Deuteronomy 32:39, Matthew 10:28</w:t>
      </w:r>
      <w:r w:rsidR="003F7BA3">
        <w:t xml:space="preserve">, </w:t>
      </w:r>
      <w:r w:rsidR="00BF16A7" w:rsidRPr="00BF16A7">
        <w:rPr>
          <w:b/>
        </w:rPr>
        <w:t>Isaiah 45:7</w:t>
      </w:r>
      <w:r>
        <w:t>)</w:t>
      </w:r>
    </w:p>
    <w:p w14:paraId="5944E767" w14:textId="77777777" w:rsidR="00BE15A8" w:rsidRDefault="00BE15A8" w:rsidP="00855BA7">
      <w:pPr>
        <w:pStyle w:val="NoSpacing"/>
      </w:pPr>
    </w:p>
    <w:p w14:paraId="436E395A" w14:textId="77777777" w:rsidR="00802479" w:rsidRPr="004B046F" w:rsidRDefault="00BE15A8" w:rsidP="00855BA7">
      <w:pPr>
        <w:pStyle w:val="NoSpacing"/>
        <w:rPr>
          <w:b/>
        </w:rPr>
      </w:pPr>
      <w:r w:rsidRPr="004B046F">
        <w:rPr>
          <w:b/>
        </w:rPr>
        <w:t xml:space="preserve">Luke 11:14 And he was casting out a devil, and it was dumb. And it came to pass, when the devil was gone out, the dumb </w:t>
      </w:r>
      <w:proofErr w:type="spellStart"/>
      <w:r w:rsidRPr="004B046F">
        <w:rPr>
          <w:b/>
        </w:rPr>
        <w:t>spake</w:t>
      </w:r>
      <w:proofErr w:type="spellEnd"/>
      <w:r w:rsidRPr="004B046F">
        <w:rPr>
          <w:b/>
        </w:rPr>
        <w:t>; and the people wondered.</w:t>
      </w:r>
    </w:p>
    <w:p w14:paraId="769B10DA" w14:textId="77777777" w:rsidR="00BE15A8" w:rsidRDefault="00BE15A8" w:rsidP="00855BA7">
      <w:pPr>
        <w:pStyle w:val="NoSpacing"/>
      </w:pPr>
      <w:r>
        <w:t>(When the demon was cast out, the person’s tongue functioned normally and was NO longer dumb.  Spirits are more powerful than us, which is why we need the LORD and our Lord</w:t>
      </w:r>
      <w:r w:rsidR="003F7BA3">
        <w:t xml:space="preserve"> (the Holy S</w:t>
      </w:r>
      <w:r>
        <w:t>pirit) in all things so desperately.</w:t>
      </w:r>
      <w:r w:rsidR="004B046F">
        <w:t xml:space="preserve"> </w:t>
      </w:r>
      <w:r w:rsidR="004B046F" w:rsidRPr="004B046F">
        <w:rPr>
          <w:b/>
        </w:rPr>
        <w:t>Luke 9:39-42, Matthew 8:15, Luke 13:11-13</w:t>
      </w:r>
      <w:r w:rsidR="004B046F">
        <w:t>, etc.</w:t>
      </w:r>
      <w:r>
        <w:t>)</w:t>
      </w:r>
    </w:p>
    <w:p w14:paraId="35E26F43" w14:textId="77777777" w:rsidR="00855BA7" w:rsidRDefault="00855BA7" w:rsidP="00855BA7">
      <w:pPr>
        <w:pStyle w:val="NoSpacing"/>
      </w:pPr>
    </w:p>
    <w:p w14:paraId="4AD31EC0" w14:textId="77777777" w:rsidR="00802479" w:rsidRPr="00802479" w:rsidRDefault="00802479" w:rsidP="00855BA7">
      <w:pPr>
        <w:pStyle w:val="NoSpacing"/>
        <w:rPr>
          <w:b/>
        </w:rPr>
      </w:pPr>
      <w:r w:rsidRPr="00802479">
        <w:rPr>
          <w:b/>
        </w:rPr>
        <w:t>John 4:24 God is a Spirit: and they that worship him must worship him in spirit and in truth.</w:t>
      </w:r>
    </w:p>
    <w:p w14:paraId="204F9B8C" w14:textId="77777777" w:rsidR="00830C24" w:rsidRDefault="00802479" w:rsidP="00855BA7">
      <w:pPr>
        <w:pStyle w:val="NoSpacing"/>
      </w:pPr>
      <w:r>
        <w:t>(</w:t>
      </w:r>
      <w:r w:rsidR="00830C24">
        <w:t>The Heavenly Father</w:t>
      </w:r>
      <w:r w:rsidR="004B046F">
        <w:t xml:space="preserve"> is a S</w:t>
      </w:r>
      <w:r w:rsidR="00830C24">
        <w:t>pirit</w:t>
      </w:r>
      <w:r w:rsidR="004B046F">
        <w:t xml:space="preserve"> and GREATER than</w:t>
      </w:r>
      <w:r>
        <w:t xml:space="preserve"> man and ANY othe</w:t>
      </w:r>
      <w:r w:rsidR="00BE15A8">
        <w:t>r thing that</w:t>
      </w:r>
      <w:r w:rsidR="003F7BA3">
        <w:t xml:space="preserve"> He created</w:t>
      </w:r>
      <w:r w:rsidR="004B046F">
        <w:t xml:space="preserve"> that man utilizes or reshapes</w:t>
      </w:r>
      <w:r>
        <w:t xml:space="preserve">.  He is NOT encompassed </w:t>
      </w:r>
      <w:r w:rsidR="003F7BA3">
        <w:t xml:space="preserve">by </w:t>
      </w:r>
      <w:r>
        <w:t>NOR</w:t>
      </w:r>
      <w:r w:rsidR="004B046F">
        <w:t xml:space="preserve"> SERVED through</w:t>
      </w:r>
      <w:r w:rsidR="00830C24">
        <w:t xml:space="preserve"> man’s crafts</w:t>
      </w:r>
      <w:r>
        <w:t xml:space="preserve"> </w:t>
      </w:r>
      <w:r w:rsidR="004B046F">
        <w:t>and sculptures or</w:t>
      </w:r>
      <w:r>
        <w:t xml:space="preserve"> Sunday church visits</w:t>
      </w:r>
      <w:r w:rsidR="00830C24">
        <w:t xml:space="preserve">, </w:t>
      </w:r>
      <w:r>
        <w:t xml:space="preserve">2012 Israelite traditions of men (doctrines for which there is NO law: water baptisms, no sex on Sabbath, etc.), </w:t>
      </w:r>
      <w:r w:rsidR="004B046F">
        <w:t>NOR any</w:t>
      </w:r>
      <w:r w:rsidR="003F7BA3">
        <w:t xml:space="preserve"> physical objects (IDOLS: a cross</w:t>
      </w:r>
      <w:r w:rsidR="00830C24">
        <w:t xml:space="preserve">, </w:t>
      </w:r>
      <w:r w:rsidR="003F7BA3">
        <w:t xml:space="preserve">star of </w:t>
      </w:r>
      <w:proofErr w:type="spellStart"/>
      <w:r w:rsidR="003F7BA3">
        <w:t>david</w:t>
      </w:r>
      <w:proofErr w:type="spellEnd"/>
      <w:r w:rsidR="003F7BA3">
        <w:t xml:space="preserve">, shield </w:t>
      </w:r>
      <w:r w:rsidR="00830C24">
        <w:t xml:space="preserve">of </w:t>
      </w:r>
      <w:proofErr w:type="spellStart"/>
      <w:r w:rsidR="00830C24">
        <w:t>david</w:t>
      </w:r>
      <w:proofErr w:type="spellEnd"/>
      <w:r w:rsidR="00830C24">
        <w:t xml:space="preserve">, superstitious objects and </w:t>
      </w:r>
      <w:r w:rsidR="003F7BA3">
        <w:t xml:space="preserve">“celestial” </w:t>
      </w:r>
      <w:r w:rsidR="00830C24">
        <w:t>images</w:t>
      </w:r>
      <w:r w:rsidR="003F7BA3">
        <w:t xml:space="preserve"> or statues.),</w:t>
      </w:r>
      <w:r w:rsidR="00830C24">
        <w:t xml:space="preserve"> burning candles</w:t>
      </w:r>
      <w:r w:rsidR="00FB272D">
        <w:t xml:space="preserve"> or incense</w:t>
      </w:r>
      <w:r w:rsidR="00830C24">
        <w:t>, etc</w:t>
      </w:r>
      <w:r w:rsidR="00FB272D">
        <w:t>.</w:t>
      </w:r>
      <w:r w:rsidR="00830C24">
        <w:t>, etc</w:t>
      </w:r>
      <w:r w:rsidR="004B046F">
        <w:t>.</w:t>
      </w:r>
      <w:r w:rsidR="00830C24">
        <w:t>)</w:t>
      </w:r>
    </w:p>
    <w:p w14:paraId="290EFDA3" w14:textId="77777777" w:rsidR="00802479" w:rsidRDefault="00802479" w:rsidP="00855BA7">
      <w:pPr>
        <w:pStyle w:val="NoSpacing"/>
      </w:pPr>
    </w:p>
    <w:p w14:paraId="3F251D66" w14:textId="77777777" w:rsidR="004B046F" w:rsidRPr="004B046F" w:rsidRDefault="00830C24" w:rsidP="00855BA7">
      <w:pPr>
        <w:pStyle w:val="NoSpacing"/>
        <w:rPr>
          <w:b/>
        </w:rPr>
      </w:pPr>
      <w:r w:rsidRPr="004B046F">
        <w:rPr>
          <w:b/>
        </w:rPr>
        <w:t xml:space="preserve">Ecclesiastes 12:7 </w:t>
      </w:r>
      <w:r w:rsidR="004B046F" w:rsidRPr="004B046F">
        <w:rPr>
          <w:b/>
        </w:rPr>
        <w:t>Then shall the dust return to the earth as it was: and the spirit shall return unto God who gave it.</w:t>
      </w:r>
    </w:p>
    <w:p w14:paraId="0DE59AF7" w14:textId="77777777" w:rsidR="00830C24" w:rsidRDefault="004B046F" w:rsidP="00855BA7">
      <w:pPr>
        <w:pStyle w:val="NoSpacing"/>
      </w:pPr>
      <w:r>
        <w:t>(</w:t>
      </w:r>
      <w:r w:rsidR="00830C24">
        <w:t>Our existence</w:t>
      </w:r>
      <w:r>
        <w:t>/life</w:t>
      </w:r>
      <w:r w:rsidR="00830C24">
        <w:t xml:space="preserve"> is spiritual, even though we are physical beings upon the earth, the spirit in us is what</w:t>
      </w:r>
      <w:r>
        <w:t xml:space="preserve"> gives life to our carnal flesh</w:t>
      </w:r>
      <w:r w:rsidRPr="004B046F">
        <w:rPr>
          <w:b/>
        </w:rPr>
        <w:t>: Zechariah 12:1 Ecclesiastes 11:5, Ezekiel 18:4, Matthew 10:28</w:t>
      </w:r>
      <w:r>
        <w:t xml:space="preserve">, etc.) </w:t>
      </w:r>
    </w:p>
    <w:p w14:paraId="3C769F17" w14:textId="77777777" w:rsidR="004B046F" w:rsidRDefault="004B046F" w:rsidP="00855BA7">
      <w:pPr>
        <w:pStyle w:val="NoSpacing"/>
      </w:pPr>
    </w:p>
    <w:p w14:paraId="2DC21963" w14:textId="77777777" w:rsidR="004B046F" w:rsidRPr="00FB272D" w:rsidRDefault="00FB272D" w:rsidP="004B046F">
      <w:pPr>
        <w:pStyle w:val="NoSpacing"/>
        <w:rPr>
          <w:b/>
        </w:rPr>
      </w:pPr>
      <w:r>
        <w:rPr>
          <w:b/>
        </w:rPr>
        <w:t xml:space="preserve">Ephesians 6:11 </w:t>
      </w:r>
      <w:r w:rsidR="004B046F" w:rsidRPr="00FB272D">
        <w:rPr>
          <w:b/>
        </w:rPr>
        <w:t xml:space="preserve">Put </w:t>
      </w:r>
      <w:proofErr w:type="gramStart"/>
      <w:r w:rsidR="004B046F" w:rsidRPr="00FB272D">
        <w:rPr>
          <w:b/>
        </w:rPr>
        <w:t>on the whole</w:t>
      </w:r>
      <w:proofErr w:type="gramEnd"/>
      <w:r w:rsidR="004B046F" w:rsidRPr="00FB272D">
        <w:rPr>
          <w:b/>
        </w:rPr>
        <w:t xml:space="preserve"> </w:t>
      </w:r>
      <w:proofErr w:type="spellStart"/>
      <w:r w:rsidR="004B046F" w:rsidRPr="00FB272D">
        <w:rPr>
          <w:b/>
        </w:rPr>
        <w:t>armour</w:t>
      </w:r>
      <w:proofErr w:type="spellEnd"/>
      <w:r w:rsidR="004B046F" w:rsidRPr="00FB272D">
        <w:rPr>
          <w:b/>
        </w:rPr>
        <w:t xml:space="preserve"> of God, that ye may be able to stand against the wiles of the devil.</w:t>
      </w:r>
    </w:p>
    <w:p w14:paraId="0A54B140" w14:textId="77777777" w:rsidR="004B046F" w:rsidRPr="00FB272D" w:rsidRDefault="00FB272D" w:rsidP="004B046F">
      <w:pPr>
        <w:pStyle w:val="NoSpacing"/>
        <w:rPr>
          <w:b/>
        </w:rPr>
      </w:pPr>
      <w:r>
        <w:rPr>
          <w:b/>
        </w:rPr>
        <w:t>:</w:t>
      </w:r>
      <w:r w:rsidR="004B046F" w:rsidRPr="00FB272D">
        <w:rPr>
          <w:b/>
        </w:rPr>
        <w:t>12 For we wrestle not against flesh and blood, but against principalities, against powers, against the rulers of the darkness of this world, against spiritual wickedness in high places.</w:t>
      </w:r>
    </w:p>
    <w:p w14:paraId="6E20A642" w14:textId="77777777" w:rsidR="00830C24" w:rsidRDefault="00FB272D" w:rsidP="00855BA7">
      <w:pPr>
        <w:pStyle w:val="NoSpacing"/>
      </w:pPr>
      <w:r>
        <w:t>(</w:t>
      </w:r>
      <w:r w:rsidR="00830C24">
        <w:t xml:space="preserve">The </w:t>
      </w:r>
      <w:r>
        <w:t xml:space="preserve">people and powers which rule the earth </w:t>
      </w:r>
      <w:r w:rsidR="00830C24">
        <w:t>ARE</w:t>
      </w:r>
      <w:r>
        <w:t xml:space="preserve"> products of Satan, deception and</w:t>
      </w:r>
      <w:r w:rsidR="00830C24">
        <w:t xml:space="preserve"> SPIRI</w:t>
      </w:r>
      <w:r>
        <w:t xml:space="preserve">TUAL wickedness: </w:t>
      </w:r>
      <w:r w:rsidRPr="00FB272D">
        <w:rPr>
          <w:b/>
        </w:rPr>
        <w:t>Daniel 7:25, Luke 4:5-8, Proverbs 29:2</w:t>
      </w:r>
      <w:r w:rsidR="003F7BA3">
        <w:t>; and</w:t>
      </w:r>
      <w:r>
        <w:t xml:space="preserve"> their tools and devices to confuse and control.)</w:t>
      </w:r>
    </w:p>
    <w:p w14:paraId="75973326" w14:textId="77777777" w:rsidR="004B046F" w:rsidRDefault="004B046F" w:rsidP="00855BA7">
      <w:pPr>
        <w:pStyle w:val="NoSpacing"/>
      </w:pPr>
    </w:p>
    <w:p w14:paraId="44923EB4" w14:textId="77777777" w:rsidR="008D6F75" w:rsidRPr="008D6F75" w:rsidRDefault="008D6F75" w:rsidP="008D6F75">
      <w:pPr>
        <w:pStyle w:val="NoSpacing"/>
        <w:rPr>
          <w:b/>
        </w:rPr>
      </w:pPr>
      <w:r w:rsidRPr="008D6F75">
        <w:rPr>
          <w:b/>
        </w:rPr>
        <w:t xml:space="preserve">James 1:13 Let no man say when he is tempted, I am tempted of God: for God cannot be tempted with evil, neither </w:t>
      </w:r>
      <w:proofErr w:type="spellStart"/>
      <w:r w:rsidRPr="008D6F75">
        <w:rPr>
          <w:b/>
        </w:rPr>
        <w:t>tempteth</w:t>
      </w:r>
      <w:proofErr w:type="spellEnd"/>
      <w:r w:rsidRPr="008D6F75">
        <w:rPr>
          <w:b/>
        </w:rPr>
        <w:t xml:space="preserve"> he any man:</w:t>
      </w:r>
    </w:p>
    <w:p w14:paraId="397C49A5" w14:textId="77777777" w:rsidR="008D6F75" w:rsidRPr="008D6F75" w:rsidRDefault="008D6F75" w:rsidP="008D6F75">
      <w:pPr>
        <w:pStyle w:val="NoSpacing"/>
        <w:rPr>
          <w:b/>
        </w:rPr>
      </w:pPr>
      <w:r w:rsidRPr="008D6F75">
        <w:rPr>
          <w:b/>
        </w:rPr>
        <w:t>:14 But every man is tempted, when he is drawn away of his OWN lust, and enticed.</w:t>
      </w:r>
    </w:p>
    <w:p w14:paraId="70221901" w14:textId="77777777" w:rsidR="00FB272D" w:rsidRPr="008D6F75" w:rsidRDefault="008D6F75" w:rsidP="008D6F75">
      <w:pPr>
        <w:pStyle w:val="NoSpacing"/>
        <w:rPr>
          <w:b/>
        </w:rPr>
      </w:pPr>
      <w:r w:rsidRPr="008D6F75">
        <w:rPr>
          <w:b/>
        </w:rPr>
        <w:t>:</w:t>
      </w:r>
      <w:r w:rsidR="00FB65E4">
        <w:rPr>
          <w:b/>
        </w:rPr>
        <w:t>15 Then WHEN lust hath CONCEIVED, it bringeth forth SIN: and SIN, when it is FINISHED, bringeth forth DEATH</w:t>
      </w:r>
      <w:r w:rsidRPr="008D6F75">
        <w:rPr>
          <w:b/>
        </w:rPr>
        <w:t>.</w:t>
      </w:r>
      <w:r w:rsidR="00830C24" w:rsidRPr="008D6F75">
        <w:rPr>
          <w:b/>
        </w:rPr>
        <w:t xml:space="preserve"> </w:t>
      </w:r>
    </w:p>
    <w:p w14:paraId="672621F0" w14:textId="77777777" w:rsidR="00830C24" w:rsidRDefault="00FB272D" w:rsidP="00855BA7">
      <w:pPr>
        <w:pStyle w:val="NoSpacing"/>
      </w:pPr>
      <w:r>
        <w:t>(</w:t>
      </w:r>
      <w:r w:rsidR="00FB65E4">
        <w:t>Any</w:t>
      </w:r>
      <w:r w:rsidR="008D6F75">
        <w:t xml:space="preserve"> s</w:t>
      </w:r>
      <w:r w:rsidR="00FB65E4">
        <w:t>in we do</w:t>
      </w:r>
      <w:r w:rsidR="00830C24">
        <w:t xml:space="preserve"> occurs</w:t>
      </w:r>
      <w:r>
        <w:t xml:space="preserve"> FIRST in the mind, and a CARNAL</w:t>
      </w:r>
      <w:r w:rsidR="00830C24">
        <w:t xml:space="preserve"> mind will always give in to breaking the commandments</w:t>
      </w:r>
      <w:r>
        <w:t xml:space="preserve">, voluntarily </w:t>
      </w:r>
      <w:r w:rsidR="00FB65E4">
        <w:t>or INVOLUNTARILY</w:t>
      </w:r>
      <w:r>
        <w:t>: Galatians 5:16-25</w:t>
      </w:r>
      <w:r w:rsidR="00830C24">
        <w:t>.</w:t>
      </w:r>
      <w:r>
        <w:t xml:space="preserve"> </w:t>
      </w:r>
      <w:proofErr w:type="gramStart"/>
      <w:r>
        <w:t>Therefore</w:t>
      </w:r>
      <w:proofErr w:type="gramEnd"/>
      <w:r>
        <w:t xml:space="preserve"> TRULY repent!)</w:t>
      </w:r>
    </w:p>
    <w:p w14:paraId="3CF0E7A7" w14:textId="77777777" w:rsidR="00FB272D" w:rsidRDefault="00FB272D" w:rsidP="00855BA7">
      <w:pPr>
        <w:pStyle w:val="NoSpacing"/>
      </w:pPr>
    </w:p>
    <w:p w14:paraId="00F3C7FD" w14:textId="77777777" w:rsidR="008D6F75" w:rsidRPr="008D6F75" w:rsidRDefault="00830C24" w:rsidP="00855BA7">
      <w:pPr>
        <w:pStyle w:val="NoSpacing"/>
        <w:rPr>
          <w:b/>
        </w:rPr>
      </w:pPr>
      <w:r w:rsidRPr="008D6F75">
        <w:rPr>
          <w:b/>
        </w:rPr>
        <w:t>John 6:63</w:t>
      </w:r>
      <w:r w:rsidR="008D6F75" w:rsidRPr="008D6F75">
        <w:rPr>
          <w:b/>
        </w:rPr>
        <w:t xml:space="preserve"> It is the spirit that </w:t>
      </w:r>
      <w:proofErr w:type="spellStart"/>
      <w:r w:rsidR="008D6F75" w:rsidRPr="008D6F75">
        <w:rPr>
          <w:b/>
        </w:rPr>
        <w:t>quickeneth</w:t>
      </w:r>
      <w:proofErr w:type="spellEnd"/>
      <w:r w:rsidR="008D6F75" w:rsidRPr="008D6F75">
        <w:rPr>
          <w:b/>
        </w:rPr>
        <w:t xml:space="preserve">; the flesh </w:t>
      </w:r>
      <w:proofErr w:type="spellStart"/>
      <w:r w:rsidR="008D6F75" w:rsidRPr="008D6F75">
        <w:rPr>
          <w:b/>
        </w:rPr>
        <w:t>profiteth</w:t>
      </w:r>
      <w:proofErr w:type="spellEnd"/>
      <w:r w:rsidR="008D6F75" w:rsidRPr="008D6F75">
        <w:rPr>
          <w:b/>
        </w:rPr>
        <w:t xml:space="preserve"> nothing: the words that I speak unto you, they are spirit, and they are life.</w:t>
      </w:r>
    </w:p>
    <w:p w14:paraId="234BF1FB" w14:textId="77777777" w:rsidR="00830C24" w:rsidRDefault="008D6F75" w:rsidP="00855BA7">
      <w:pPr>
        <w:pStyle w:val="NoSpacing"/>
      </w:pPr>
      <w:r>
        <w:lastRenderedPageBreak/>
        <w:t>(</w:t>
      </w:r>
      <w:r w:rsidR="00830C24">
        <w:t>ALL the words of t</w:t>
      </w:r>
      <w:r>
        <w:t>he bible are spiritual, NOT</w:t>
      </w:r>
      <w:r w:rsidR="00830C24">
        <w:t xml:space="preserve"> words </w:t>
      </w:r>
      <w:r>
        <w:t xml:space="preserve">just </w:t>
      </w:r>
      <w:r w:rsidR="00830C24">
        <w:t>written by men,</w:t>
      </w:r>
      <w:r>
        <w:t xml:space="preserve"> but HOLY men that SPAKE as they were MOVED</w:t>
      </w:r>
      <w:r w:rsidR="00830C24">
        <w:t xml:space="preserve"> by the Heavenly Father</w:t>
      </w:r>
      <w:r w:rsidR="00FB65E4">
        <w:t>’s HOL</w:t>
      </w:r>
      <w:r w:rsidR="00830C24">
        <w:t>Y</w:t>
      </w:r>
      <w:r>
        <w:t xml:space="preserve"> Spirit (Christ). </w:t>
      </w:r>
      <w:r w:rsidR="00FB65E4">
        <w:t xml:space="preserve">David </w:t>
      </w:r>
      <w:proofErr w:type="spellStart"/>
      <w:r w:rsidR="00FB65E4">
        <w:t>spake</w:t>
      </w:r>
      <w:proofErr w:type="spellEnd"/>
      <w:r w:rsidR="00FB65E4">
        <w:t xml:space="preserve"> in the S</w:t>
      </w:r>
      <w:r w:rsidR="00830C24">
        <w:t>pirit</w:t>
      </w:r>
      <w:r>
        <w:t xml:space="preserve"> (</w:t>
      </w:r>
      <w:r w:rsidR="00ED4859" w:rsidRPr="00ED4859">
        <w:rPr>
          <w:b/>
        </w:rPr>
        <w:t>Acts 2:29-36</w:t>
      </w:r>
      <w:r w:rsidR="00ED4859">
        <w:t>),</w:t>
      </w:r>
      <w:r>
        <w:t xml:space="preserve"> Paul (</w:t>
      </w:r>
      <w:r w:rsidRPr="00ED4859">
        <w:rPr>
          <w:b/>
        </w:rPr>
        <w:t>Romans 9:1</w:t>
      </w:r>
      <w:r>
        <w:t>)</w:t>
      </w:r>
      <w:r w:rsidR="00ED4859">
        <w:t>,</w:t>
      </w:r>
      <w:r>
        <w:t xml:space="preserve"> </w:t>
      </w:r>
      <w:r w:rsidR="00FB65E4">
        <w:t xml:space="preserve">and </w:t>
      </w:r>
      <w:r>
        <w:t>EVER</w:t>
      </w:r>
      <w:r w:rsidR="00FB65E4">
        <w:t xml:space="preserve">Y prophet of the </w:t>
      </w:r>
      <w:proofErr w:type="gramStart"/>
      <w:r w:rsidR="00FB65E4">
        <w:t>Most High</w:t>
      </w:r>
      <w:proofErr w:type="gramEnd"/>
      <w:r>
        <w:t xml:space="preserve">: </w:t>
      </w:r>
      <w:r w:rsidRPr="00ED4859">
        <w:rPr>
          <w:b/>
        </w:rPr>
        <w:t xml:space="preserve">Isaiah 34:16, </w:t>
      </w:r>
      <w:proofErr w:type="spellStart"/>
      <w:r w:rsidRPr="00ED4859">
        <w:rPr>
          <w:b/>
        </w:rPr>
        <w:t>IITimothy</w:t>
      </w:r>
      <w:proofErr w:type="spellEnd"/>
      <w:r w:rsidRPr="00ED4859">
        <w:rPr>
          <w:b/>
        </w:rPr>
        <w:t xml:space="preserve"> 3:16, </w:t>
      </w:r>
      <w:r w:rsidR="002A6AED">
        <w:rPr>
          <w:b/>
        </w:rPr>
        <w:t>Matthew 10:20.</w:t>
      </w:r>
      <w:r>
        <w:t>)</w:t>
      </w:r>
    </w:p>
    <w:p w14:paraId="338EDF16" w14:textId="77777777" w:rsidR="00DA6316" w:rsidRDefault="00DA6316" w:rsidP="00855BA7">
      <w:pPr>
        <w:pStyle w:val="NoSpacing"/>
      </w:pPr>
    </w:p>
    <w:p w14:paraId="0B11171D" w14:textId="77777777" w:rsidR="00DA6316" w:rsidRPr="00DA6316" w:rsidRDefault="00ED4859" w:rsidP="00DA6316">
      <w:pPr>
        <w:pStyle w:val="NoSpacing"/>
        <w:rPr>
          <w:b/>
        </w:rPr>
      </w:pPr>
      <w:proofErr w:type="spellStart"/>
      <w:r w:rsidRPr="00DA6316">
        <w:rPr>
          <w:b/>
        </w:rPr>
        <w:t>IIPeter</w:t>
      </w:r>
      <w:proofErr w:type="spellEnd"/>
      <w:r w:rsidRPr="00DA6316">
        <w:rPr>
          <w:b/>
        </w:rPr>
        <w:t xml:space="preserve"> 1:20</w:t>
      </w:r>
      <w:r w:rsidR="00DA6316" w:rsidRPr="00DA6316">
        <w:rPr>
          <w:b/>
        </w:rPr>
        <w:t xml:space="preserve"> Knowing this first, that no prophecy of the scripture is of any private interpretation.</w:t>
      </w:r>
    </w:p>
    <w:p w14:paraId="29B073A3" w14:textId="77777777" w:rsidR="00ED4859" w:rsidRPr="00DA6316" w:rsidRDefault="00DA6316" w:rsidP="00DA6316">
      <w:pPr>
        <w:pStyle w:val="NoSpacing"/>
        <w:rPr>
          <w:b/>
        </w:rPr>
      </w:pPr>
      <w:r w:rsidRPr="00DA6316">
        <w:rPr>
          <w:b/>
        </w:rPr>
        <w:t xml:space="preserve">:21 For the prophecy came not in old time by the will of man: but holy men of God </w:t>
      </w:r>
      <w:proofErr w:type="spellStart"/>
      <w:r w:rsidRPr="00DA6316">
        <w:rPr>
          <w:b/>
        </w:rPr>
        <w:t>spake</w:t>
      </w:r>
      <w:proofErr w:type="spellEnd"/>
      <w:r w:rsidRPr="00DA6316">
        <w:rPr>
          <w:b/>
        </w:rPr>
        <w:t xml:space="preserve"> as they were moved by the Holy Ghost.</w:t>
      </w:r>
    </w:p>
    <w:p w14:paraId="715109F8" w14:textId="77777777" w:rsidR="00BD47F8" w:rsidRDefault="00DA6316" w:rsidP="00855BA7">
      <w:pPr>
        <w:pStyle w:val="NoSpacing"/>
      </w:pPr>
      <w:r>
        <w:t>(T</w:t>
      </w:r>
      <w:r w:rsidR="00BD47F8">
        <w:t>he word of truth, the bible, is NOT just some book or novel written by man</w:t>
      </w:r>
      <w:r>
        <w:t>.  Just r</w:t>
      </w:r>
      <w:r w:rsidR="00BD47F8">
        <w:t>eading or studying theology DOES not impart ANY understanding and wisdom of its secrets and truth!</w:t>
      </w:r>
      <w:r>
        <w:t>)</w:t>
      </w:r>
    </w:p>
    <w:p w14:paraId="4CF857CE" w14:textId="77777777" w:rsidR="00DA6316" w:rsidRDefault="00DA6316" w:rsidP="00855BA7">
      <w:pPr>
        <w:pStyle w:val="NoSpacing"/>
      </w:pPr>
    </w:p>
    <w:p w14:paraId="6E4D60DC" w14:textId="77777777" w:rsidR="00BD47F8" w:rsidRPr="005E418D" w:rsidRDefault="00BD47F8" w:rsidP="00855BA7">
      <w:pPr>
        <w:pStyle w:val="NoSpacing"/>
        <w:rPr>
          <w:b/>
        </w:rPr>
      </w:pPr>
      <w:r w:rsidRPr="005E418D">
        <w:rPr>
          <w:b/>
        </w:rPr>
        <w:t>Job 32:8</w:t>
      </w:r>
      <w:r w:rsidR="00DA6316" w:rsidRPr="005E418D">
        <w:rPr>
          <w:b/>
        </w:rPr>
        <w:t xml:space="preserve"> But there is a spirit in man: and the inspiration of the Almighty giveth them understanding.</w:t>
      </w:r>
    </w:p>
    <w:p w14:paraId="2989CEC3" w14:textId="77777777" w:rsidR="00DA6316" w:rsidRDefault="00DA6316" w:rsidP="00855BA7">
      <w:pPr>
        <w:pStyle w:val="NoSpacing"/>
      </w:pPr>
      <w:r>
        <w:t>(</w:t>
      </w:r>
      <w:r w:rsidR="008C173E">
        <w:t xml:space="preserve">NO MAN, </w:t>
      </w:r>
      <w:r w:rsidR="005E418D">
        <w:t>nor our spirit, will attain to true understanding WITHOUT the Spirit of the Heavenly Father.)</w:t>
      </w:r>
    </w:p>
    <w:p w14:paraId="26CDC59D" w14:textId="77777777" w:rsidR="00BD47F8" w:rsidRDefault="00BD47F8" w:rsidP="00855BA7">
      <w:pPr>
        <w:pStyle w:val="NoSpacing"/>
      </w:pPr>
    </w:p>
    <w:p w14:paraId="3F22E968" w14:textId="77777777" w:rsidR="00C67CFD" w:rsidRPr="00C67CFD" w:rsidRDefault="00C67CFD" w:rsidP="00C67CFD">
      <w:pPr>
        <w:pStyle w:val="NoSpacing"/>
        <w:rPr>
          <w:b/>
        </w:rPr>
      </w:pPr>
      <w:r w:rsidRPr="00C67CFD">
        <w:rPr>
          <w:b/>
        </w:rPr>
        <w:t>Psalms 19:12 Who can understand his errors? cleanse thou me from secret faults.</w:t>
      </w:r>
    </w:p>
    <w:p w14:paraId="39611EA9" w14:textId="77777777" w:rsidR="00ED4859" w:rsidRPr="00C67CFD" w:rsidRDefault="00C67CFD" w:rsidP="00C67CFD">
      <w:pPr>
        <w:pStyle w:val="NoSpacing"/>
        <w:rPr>
          <w:b/>
        </w:rPr>
      </w:pPr>
      <w:r w:rsidRPr="00C67CFD">
        <w:rPr>
          <w:b/>
        </w:rPr>
        <w:t>:13 Keep back thy servant also from presumptuous sins; let them not have dominion over me: then shall I be upright, and I shall be innocent from the great transgression.</w:t>
      </w:r>
    </w:p>
    <w:p w14:paraId="5DE2181A" w14:textId="38BE2DCA" w:rsidR="00830C24" w:rsidRDefault="00C67CFD" w:rsidP="00855BA7">
      <w:pPr>
        <w:pStyle w:val="NoSpacing"/>
      </w:pPr>
      <w:r>
        <w:t>(W</w:t>
      </w:r>
      <w:r w:rsidR="00830C24">
        <w:t>ithout the LORD</w:t>
      </w:r>
      <w:r w:rsidR="00C72265">
        <w:t xml:space="preserve"> </w:t>
      </w:r>
      <w:r w:rsidR="00620CF8">
        <w:t>GOD</w:t>
      </w:r>
      <w:r w:rsidR="00830C24">
        <w:t xml:space="preserve">, our Lord </w:t>
      </w:r>
      <w:r w:rsidR="00C72265">
        <w:t>Jesus</w:t>
      </w:r>
      <w:r w:rsidR="00620CF8">
        <w:t xml:space="preserve"> Christ</w:t>
      </w:r>
      <w:r w:rsidR="00C27A26">
        <w:t xml:space="preserve"> </w:t>
      </w:r>
      <w:r w:rsidR="00830C24">
        <w:t>and Their spirit</w:t>
      </w:r>
      <w:r>
        <w:t xml:space="preserve"> and words</w:t>
      </w:r>
      <w:r w:rsidR="00830C24">
        <w:t>, WE CANNO</w:t>
      </w:r>
      <w:r w:rsidR="00834FCA">
        <w:t>T</w:t>
      </w:r>
      <w:r w:rsidR="00830C24">
        <w:t xml:space="preserve"> govern our own carnal </w:t>
      </w:r>
      <w:r w:rsidR="00834FCA">
        <w:t xml:space="preserve">minds or </w:t>
      </w:r>
      <w:r w:rsidR="00830C24">
        <w:t>bodies (</w:t>
      </w:r>
      <w:r w:rsidR="00830C24" w:rsidRPr="00C67CFD">
        <w:rPr>
          <w:b/>
        </w:rPr>
        <w:t>Jeremiah 10:23-24, Romans 7:14</w:t>
      </w:r>
      <w:r w:rsidR="00830C24">
        <w:t>)</w:t>
      </w:r>
      <w:r w:rsidR="00834FCA">
        <w:t>, and WILL SERVE Satan and SIN</w:t>
      </w:r>
      <w:r w:rsidR="00C72265">
        <w:t>.</w:t>
      </w:r>
      <w:r w:rsidR="00C27A26">
        <w:t xml:space="preserve">  We’re already born in sin: </w:t>
      </w:r>
      <w:r w:rsidR="00C27A26" w:rsidRPr="00C67CFD">
        <w:rPr>
          <w:b/>
        </w:rPr>
        <w:t>Psalms 51:5</w:t>
      </w:r>
      <w:r w:rsidRPr="00C67CFD">
        <w:rPr>
          <w:b/>
        </w:rPr>
        <w:t>-6</w:t>
      </w:r>
      <w:r w:rsidR="00C27A26">
        <w:t>, so making NO choice means</w:t>
      </w:r>
      <w:r w:rsidR="00834FCA">
        <w:t>, we REMAIN</w:t>
      </w:r>
      <w:r w:rsidR="00C27A26">
        <w:t xml:space="preserve"> SERVANTS of sin.</w:t>
      </w:r>
    </w:p>
    <w:p w14:paraId="45C38E10" w14:textId="77777777" w:rsidR="00ED4859" w:rsidRDefault="00ED4859" w:rsidP="00855BA7">
      <w:pPr>
        <w:pStyle w:val="NoSpacing"/>
      </w:pPr>
    </w:p>
    <w:p w14:paraId="7A2DD5E0" w14:textId="77777777" w:rsidR="00ED4859" w:rsidRDefault="00C72265" w:rsidP="00855BA7">
      <w:pPr>
        <w:pStyle w:val="NoSpacing"/>
      </w:pPr>
      <w:r w:rsidRPr="001B715C">
        <w:rPr>
          <w:b/>
        </w:rPr>
        <w:t xml:space="preserve">Luke 11:13 </w:t>
      </w:r>
      <w:r w:rsidR="001B715C" w:rsidRPr="001B715C">
        <w:rPr>
          <w:b/>
        </w:rPr>
        <w:t>If ye then, being evil, know how to give good gifts unto your children: how much more shall your heavenly Father give the Holy Spirit to them that ask him?</w:t>
      </w:r>
      <w:r w:rsidR="001B715C">
        <w:t xml:space="preserve">  [</w:t>
      </w:r>
      <w:r w:rsidR="001B715C" w:rsidRPr="001B715C">
        <w:rPr>
          <w:b/>
        </w:rPr>
        <w:t>James 1:5, Matthew 11:25</w:t>
      </w:r>
      <w:r w:rsidR="001B715C">
        <w:t>, etc.]</w:t>
      </w:r>
    </w:p>
    <w:p w14:paraId="4B72D8F4" w14:textId="77777777" w:rsidR="00C72265" w:rsidRDefault="005155EA" w:rsidP="00855BA7">
      <w:pPr>
        <w:pStyle w:val="NoSpacing"/>
      </w:pPr>
      <w:r>
        <w:t xml:space="preserve">(Humbly Pray for the Holy Spirit. </w:t>
      </w:r>
      <w:r w:rsidR="00ED4859">
        <w:t>Without the Holy S</w:t>
      </w:r>
      <w:r w:rsidR="00C72265">
        <w:t xml:space="preserve">pirit (Christ in Spirit form), </w:t>
      </w:r>
      <w:r>
        <w:t xml:space="preserve">we will not </w:t>
      </w:r>
      <w:r w:rsidR="00C27A26">
        <w:t>UNDERSTAND life</w:t>
      </w:r>
      <w:r w:rsidR="002F655C">
        <w:t>,</w:t>
      </w:r>
      <w:r w:rsidR="00C27A26">
        <w:t xml:space="preserve"> </w:t>
      </w:r>
      <w:r w:rsidR="00043FDB">
        <w:t>n</w:t>
      </w:r>
      <w:r w:rsidR="00C27A26">
        <w:t>or</w:t>
      </w:r>
      <w:r w:rsidR="002F655C">
        <w:t xml:space="preserve"> our OWN</w:t>
      </w:r>
      <w:r w:rsidR="00C27A26">
        <w:t xml:space="preserve"> lives.  Moreover, </w:t>
      </w:r>
      <w:r w:rsidR="00C72265">
        <w:t xml:space="preserve">NO </w:t>
      </w:r>
      <w:r w:rsidR="00043FDB">
        <w:t xml:space="preserve">one can “be </w:t>
      </w:r>
      <w:r w:rsidR="00C72265">
        <w:t>spiritual</w:t>
      </w:r>
      <w:r w:rsidR="00043FDB">
        <w:t xml:space="preserve">” or </w:t>
      </w:r>
      <w:r w:rsidR="00C72265">
        <w:t>have true understanding</w:t>
      </w:r>
      <w:r w:rsidR="00043FDB">
        <w:t xml:space="preserve"> </w:t>
      </w:r>
      <w:r>
        <w:t xml:space="preserve">and </w:t>
      </w:r>
      <w:r w:rsidR="00C72265">
        <w:t>link to our Heavenly Father in spirit and truth</w:t>
      </w:r>
      <w:r w:rsidR="002F655C">
        <w:t>,</w:t>
      </w:r>
      <w:r w:rsidR="00043FDB">
        <w:t xml:space="preserve"> without Jesus Christ truly</w:t>
      </w:r>
      <w:r w:rsidR="002F655C">
        <w:t xml:space="preserve">.  BUT, </w:t>
      </w:r>
      <w:r>
        <w:t>He is NOT found in church</w:t>
      </w:r>
      <w:r w:rsidR="002F655C">
        <w:t>es</w:t>
      </w:r>
      <w:r>
        <w:t>, religion or via men</w:t>
      </w:r>
      <w:r w:rsidR="00C72265">
        <w:t>. (</w:t>
      </w:r>
      <w:r w:rsidR="00C72265" w:rsidRPr="005155EA">
        <w:rPr>
          <w:b/>
        </w:rPr>
        <w:t>Acts 3:19-20, Jeremiah 31:33, Joel 2:27-28, John 14:16-18</w:t>
      </w:r>
      <w:r w:rsidR="00C72265">
        <w:t xml:space="preserve">, </w:t>
      </w:r>
      <w:proofErr w:type="spellStart"/>
      <w:r w:rsidRPr="005155EA">
        <w:rPr>
          <w:b/>
        </w:rPr>
        <w:t>IJohn</w:t>
      </w:r>
      <w:proofErr w:type="spellEnd"/>
      <w:r w:rsidRPr="005155EA">
        <w:rPr>
          <w:b/>
        </w:rPr>
        <w:t xml:space="preserve"> 2:27</w:t>
      </w:r>
      <w:r>
        <w:t xml:space="preserve">, </w:t>
      </w:r>
      <w:r w:rsidR="002F655C" w:rsidRPr="002F655C">
        <w:rPr>
          <w:b/>
        </w:rPr>
        <w:t>Luke 17:20-21</w:t>
      </w:r>
      <w:r w:rsidR="002F655C">
        <w:t xml:space="preserve">, </w:t>
      </w:r>
      <w:r w:rsidR="00C72265">
        <w:t>etc.)</w:t>
      </w:r>
    </w:p>
    <w:p w14:paraId="0FF9D5BF" w14:textId="77777777" w:rsidR="005155EA" w:rsidRDefault="005155EA" w:rsidP="00855BA7">
      <w:pPr>
        <w:pStyle w:val="NoSpacing"/>
      </w:pPr>
    </w:p>
    <w:p w14:paraId="7E89B056" w14:textId="77777777" w:rsidR="001B715C" w:rsidRPr="001B715C" w:rsidRDefault="00C27A26" w:rsidP="00855BA7">
      <w:pPr>
        <w:pStyle w:val="NoSpacing"/>
      </w:pPr>
      <w:r w:rsidRPr="001B715C">
        <w:rPr>
          <w:b/>
        </w:rPr>
        <w:t xml:space="preserve">Mathew 18:20 </w:t>
      </w:r>
      <w:r w:rsidR="001B715C" w:rsidRPr="001B715C">
        <w:rPr>
          <w:b/>
        </w:rPr>
        <w:t xml:space="preserve">For where two or three are gathered together in my name, there am I </w:t>
      </w:r>
      <w:proofErr w:type="gramStart"/>
      <w:r w:rsidR="001B715C" w:rsidRPr="001B715C">
        <w:rPr>
          <w:b/>
        </w:rPr>
        <w:t>in the midst of</w:t>
      </w:r>
      <w:proofErr w:type="gramEnd"/>
      <w:r w:rsidR="001B715C" w:rsidRPr="001B715C">
        <w:rPr>
          <w:b/>
        </w:rPr>
        <w:t xml:space="preserve"> them.</w:t>
      </w:r>
      <w:r w:rsidR="001B715C">
        <w:rPr>
          <w:b/>
        </w:rPr>
        <w:t xml:space="preserve">  </w:t>
      </w:r>
      <w:r w:rsidR="001B715C" w:rsidRPr="001B715C">
        <w:t>[</w:t>
      </w:r>
      <w:proofErr w:type="spellStart"/>
      <w:r w:rsidR="001B715C">
        <w:rPr>
          <w:b/>
        </w:rPr>
        <w:t>ICorinthians</w:t>
      </w:r>
      <w:proofErr w:type="spellEnd"/>
      <w:r w:rsidR="001B715C">
        <w:rPr>
          <w:b/>
        </w:rPr>
        <w:t xml:space="preserve"> 3:16-17, Luke 21:15, </w:t>
      </w:r>
      <w:r w:rsidR="001B715C">
        <w:t>etc.</w:t>
      </w:r>
      <w:r w:rsidR="002F655C">
        <w:t xml:space="preserve">  He does NOT DWELL in us by or from us going to church!</w:t>
      </w:r>
      <w:r w:rsidR="001B715C">
        <w:t>]</w:t>
      </w:r>
    </w:p>
    <w:p w14:paraId="033EDD0A" w14:textId="77777777" w:rsidR="00C72265" w:rsidRDefault="001B715C" w:rsidP="00855BA7">
      <w:pPr>
        <w:pStyle w:val="NoSpacing"/>
      </w:pPr>
      <w:r>
        <w:t>(</w:t>
      </w:r>
      <w:r w:rsidR="00C27A26">
        <w:t xml:space="preserve">Christ is NOT found in ANY church, and </w:t>
      </w:r>
      <w:proofErr w:type="gramStart"/>
      <w:r w:rsidR="00C27A26">
        <w:t>in order for</w:t>
      </w:r>
      <w:proofErr w:type="gramEnd"/>
      <w:r w:rsidR="00C27A26">
        <w:t xml:space="preserve"> us to find Him, we must OBEDIENTLY and </w:t>
      </w:r>
      <w:proofErr w:type="spellStart"/>
      <w:r w:rsidR="00C27A26">
        <w:t>FAITH</w:t>
      </w:r>
      <w:r w:rsidR="002F655C">
        <w:t>fully</w:t>
      </w:r>
      <w:proofErr w:type="spellEnd"/>
      <w:r w:rsidR="002F655C">
        <w:t xml:space="preserve"> pray </w:t>
      </w:r>
      <w:r w:rsidR="00C27A26">
        <w:t xml:space="preserve">to </w:t>
      </w:r>
      <w:r w:rsidR="002F655C">
        <w:t xml:space="preserve">and serve </w:t>
      </w:r>
      <w:r>
        <w:t xml:space="preserve">our Merciful </w:t>
      </w:r>
      <w:r w:rsidR="00C27A26">
        <w:t xml:space="preserve">Father through </w:t>
      </w:r>
      <w:r>
        <w:t xml:space="preserve">Him. </w:t>
      </w:r>
      <w:r w:rsidR="002F655C">
        <w:rPr>
          <w:b/>
        </w:rPr>
        <w:t>John 14:6, Isaiah 66:1-2</w:t>
      </w:r>
      <w:r w:rsidR="00C27A26" w:rsidRPr="005155EA">
        <w:rPr>
          <w:b/>
        </w:rPr>
        <w:t>, Matthew 17:5</w:t>
      </w:r>
      <w:r w:rsidR="00C27A26">
        <w:t xml:space="preserve">, </w:t>
      </w:r>
      <w:r w:rsidR="002F655C">
        <w:rPr>
          <w:b/>
        </w:rPr>
        <w:t>John 15:1-</w:t>
      </w:r>
      <w:r w:rsidR="002F655C" w:rsidRPr="002F655C">
        <w:rPr>
          <w:b/>
        </w:rPr>
        <w:t>8, Luke 6:46</w:t>
      </w:r>
      <w:r w:rsidR="002F655C">
        <w:t xml:space="preserve">, </w:t>
      </w:r>
      <w:proofErr w:type="spellStart"/>
      <w:r w:rsidR="002F655C" w:rsidRPr="002F655C">
        <w:rPr>
          <w:b/>
        </w:rPr>
        <w:t>IITimothy</w:t>
      </w:r>
      <w:proofErr w:type="spellEnd"/>
      <w:r w:rsidR="002F655C" w:rsidRPr="002F655C">
        <w:rPr>
          <w:b/>
        </w:rPr>
        <w:t xml:space="preserve"> 2:19</w:t>
      </w:r>
      <w:r w:rsidR="002F655C">
        <w:t xml:space="preserve">, </w:t>
      </w:r>
      <w:proofErr w:type="spellStart"/>
      <w:r w:rsidR="002F655C">
        <w:t>etc</w:t>
      </w:r>
      <w:proofErr w:type="spellEnd"/>
      <w:r>
        <w:t>)</w:t>
      </w:r>
    </w:p>
    <w:p w14:paraId="1DB27D9C" w14:textId="77777777" w:rsidR="00BD47F8" w:rsidRDefault="00BD47F8" w:rsidP="00855BA7">
      <w:pPr>
        <w:pStyle w:val="NoSpacing"/>
      </w:pPr>
    </w:p>
    <w:p w14:paraId="63898D42" w14:textId="77777777" w:rsidR="001B715C" w:rsidRPr="00832984" w:rsidRDefault="00BD47F8" w:rsidP="00855BA7">
      <w:pPr>
        <w:pStyle w:val="NoSpacing"/>
        <w:rPr>
          <w:b/>
        </w:rPr>
      </w:pPr>
      <w:r w:rsidRPr="00832984">
        <w:rPr>
          <w:b/>
        </w:rPr>
        <w:t xml:space="preserve">Ephesians 2:2 </w:t>
      </w:r>
      <w:r w:rsidR="00832984" w:rsidRPr="00832984">
        <w:rPr>
          <w:b/>
        </w:rPr>
        <w:t>Wherein in time past ye walked according to the course of this world, according to the prince of the power of the air, the spirit that now worketh in the children of disobedience:</w:t>
      </w:r>
    </w:p>
    <w:p w14:paraId="2EFD07AD" w14:textId="77777777" w:rsidR="000A762C" w:rsidRDefault="001B715C" w:rsidP="00855BA7">
      <w:pPr>
        <w:pStyle w:val="NoSpacing"/>
      </w:pPr>
      <w:r>
        <w:t>(</w:t>
      </w:r>
      <w:r w:rsidR="00BD47F8">
        <w:t>Satan</w:t>
      </w:r>
      <w:r w:rsidR="00832984">
        <w:t>, the “</w:t>
      </w:r>
      <w:r w:rsidR="002F655C">
        <w:t>prince of the power of the air</w:t>
      </w:r>
      <w:r w:rsidR="00832984">
        <w:t>”</w:t>
      </w:r>
      <w:r w:rsidR="00BD47F8">
        <w:t xml:space="preserve"> </w:t>
      </w:r>
      <w:r w:rsidR="00832984">
        <w:t xml:space="preserve">is </w:t>
      </w:r>
      <w:r w:rsidR="000A762C">
        <w:t>REAL</w:t>
      </w:r>
      <w:r w:rsidR="00BD47F8">
        <w:t xml:space="preserve">, </w:t>
      </w:r>
      <w:r w:rsidR="000A762C">
        <w:t xml:space="preserve">alive, </w:t>
      </w:r>
      <w:r w:rsidR="00832984">
        <w:t>a SPIRITUAL</w:t>
      </w:r>
      <w:r w:rsidR="000A762C">
        <w:t xml:space="preserve"> being</w:t>
      </w:r>
      <w:r w:rsidR="00BD47F8">
        <w:t xml:space="preserve"> with great </w:t>
      </w:r>
      <w:r w:rsidR="002F655C">
        <w:t>pow</w:t>
      </w:r>
      <w:r w:rsidR="00210C27">
        <w:t>er and the god of this world.  He CONTINUALLY overcomes ANY</w:t>
      </w:r>
      <w:r w:rsidR="002F655C">
        <w:t xml:space="preserve"> man </w:t>
      </w:r>
      <w:r w:rsidR="00832984">
        <w:t xml:space="preserve">that CONFORMS to his spirit and </w:t>
      </w:r>
      <w:r w:rsidR="002F655C">
        <w:t xml:space="preserve">his </w:t>
      </w:r>
      <w:r w:rsidR="00832984">
        <w:t>world</w:t>
      </w:r>
      <w:r w:rsidR="00BD47F8">
        <w:t>.</w:t>
      </w:r>
      <w:r>
        <w:t xml:space="preserve">) </w:t>
      </w:r>
    </w:p>
    <w:p w14:paraId="3C1C4480" w14:textId="77777777" w:rsidR="0004202C" w:rsidRDefault="0004202C" w:rsidP="00855BA7">
      <w:pPr>
        <w:pStyle w:val="NoSpacing"/>
      </w:pPr>
    </w:p>
    <w:p w14:paraId="237CB55F" w14:textId="77777777" w:rsidR="00BD47F8" w:rsidRDefault="00BD47F8" w:rsidP="00855BA7">
      <w:pPr>
        <w:pStyle w:val="NoSpacing"/>
      </w:pPr>
      <w:r>
        <w:t>Without the Messiah</w:t>
      </w:r>
      <w:r w:rsidR="00210C27">
        <w:t xml:space="preserve"> in TRUTH</w:t>
      </w:r>
      <w:r>
        <w:t>, any man or woman absolutely serves</w:t>
      </w:r>
      <w:r w:rsidR="001B715C">
        <w:t xml:space="preserve"> Satan: </w:t>
      </w:r>
      <w:r w:rsidR="001B715C" w:rsidRPr="001B715C">
        <w:rPr>
          <w:b/>
        </w:rPr>
        <w:t>Matthew 6:24</w:t>
      </w:r>
      <w:r w:rsidR="001B715C">
        <w:t>,</w:t>
      </w:r>
      <w:r>
        <w:t xml:space="preserve"> spiritu</w:t>
      </w:r>
      <w:r w:rsidR="00210C27">
        <w:t>al and physically.  Via</w:t>
      </w:r>
      <w:r>
        <w:t xml:space="preserve"> thanksgiving,</w:t>
      </w:r>
      <w:r w:rsidR="00210C27">
        <w:t xml:space="preserve"> religions,</w:t>
      </w:r>
      <w:r>
        <w:t xml:space="preserve"> Christmas,</w:t>
      </w:r>
      <w:r w:rsidR="001B715C">
        <w:t xml:space="preserve"> </w:t>
      </w:r>
      <w:r>
        <w:t xml:space="preserve">breaking commandments </w:t>
      </w:r>
      <w:r w:rsidR="000A762C">
        <w:t xml:space="preserve">(sins) </w:t>
      </w:r>
      <w:r>
        <w:t xml:space="preserve">you may </w:t>
      </w:r>
      <w:r w:rsidR="001B715C">
        <w:t xml:space="preserve">or may NOT even know, </w:t>
      </w:r>
      <w:proofErr w:type="gramStart"/>
      <w:r>
        <w:t xml:space="preserve">addictions </w:t>
      </w:r>
      <w:r w:rsidR="000A762C">
        <w:t xml:space="preserve"> </w:t>
      </w:r>
      <w:r w:rsidR="00210C27">
        <w:t>and</w:t>
      </w:r>
      <w:proofErr w:type="gramEnd"/>
      <w:r w:rsidR="00210C27">
        <w:t xml:space="preserve"> “spiritual battles” </w:t>
      </w:r>
      <w:r w:rsidR="000A762C">
        <w:t xml:space="preserve">which </w:t>
      </w:r>
      <w:r>
        <w:t>you are POWERLESS to overcome</w:t>
      </w:r>
      <w:r w:rsidR="00210C27">
        <w:t xml:space="preserve"> such as Anxiety and P</w:t>
      </w:r>
      <w:r>
        <w:t xml:space="preserve">anic </w:t>
      </w:r>
      <w:r w:rsidR="00210C27">
        <w:t>Attacks, etc</w:t>
      </w:r>
      <w:r>
        <w:t>.  Christ is the truth, a</w:t>
      </w:r>
      <w:r w:rsidR="00210C27">
        <w:t>nd He ALONE</w:t>
      </w:r>
      <w:r w:rsidR="005155EA">
        <w:t xml:space="preserve"> mak</w:t>
      </w:r>
      <w:r w:rsidR="000A762C">
        <w:t>es us free: no longer captive to sin</w:t>
      </w:r>
      <w:r w:rsidR="00210C27">
        <w:t xml:space="preserve"> and strong spiritual forces.  </w:t>
      </w:r>
      <w:r w:rsidR="000A762C">
        <w:t xml:space="preserve">ABLE to </w:t>
      </w:r>
      <w:r w:rsidR="00210C27">
        <w:t xml:space="preserve">then </w:t>
      </w:r>
      <w:r w:rsidR="000A762C">
        <w:t>serve the Father</w:t>
      </w:r>
      <w:r>
        <w:t xml:space="preserve"> in spirit and truth:</w:t>
      </w:r>
      <w:r w:rsidR="000A762C">
        <w:t xml:space="preserve"> </w:t>
      </w:r>
      <w:r w:rsidRPr="000A762C">
        <w:rPr>
          <w:b/>
        </w:rPr>
        <w:t>John 8:31</w:t>
      </w:r>
      <w:r w:rsidR="00372A4E" w:rsidRPr="000A762C">
        <w:rPr>
          <w:b/>
        </w:rPr>
        <w:t>-34</w:t>
      </w:r>
      <w:r w:rsidR="000A762C" w:rsidRPr="000A762C">
        <w:rPr>
          <w:b/>
        </w:rPr>
        <w:t xml:space="preserve">, </w:t>
      </w:r>
      <w:r w:rsidR="00855BA7" w:rsidRPr="000A762C">
        <w:rPr>
          <w:b/>
        </w:rPr>
        <w:t>Isaiah 61:1</w:t>
      </w:r>
      <w:r w:rsidR="00855BA7">
        <w:t>)</w:t>
      </w:r>
      <w:r w:rsidR="000A762C">
        <w:t>.</w:t>
      </w:r>
    </w:p>
    <w:p w14:paraId="0246D34F" w14:textId="77777777" w:rsidR="0004202C" w:rsidRDefault="0004202C" w:rsidP="00855BA7">
      <w:pPr>
        <w:pStyle w:val="NoSpacing"/>
      </w:pPr>
    </w:p>
    <w:p w14:paraId="72253059" w14:textId="77777777" w:rsidR="005155EA" w:rsidRDefault="00802479" w:rsidP="00855BA7">
      <w:pPr>
        <w:pStyle w:val="NoSpacing"/>
        <w:rPr>
          <w:b/>
        </w:rPr>
      </w:pPr>
      <w:r>
        <w:t>Faith is NECESSARY (</w:t>
      </w:r>
      <w:r w:rsidRPr="005155EA">
        <w:rPr>
          <w:b/>
        </w:rPr>
        <w:t>Hebrews 11:1-6</w:t>
      </w:r>
      <w:r>
        <w:t>)</w:t>
      </w:r>
      <w:r w:rsidR="005155EA">
        <w:t>, and SPIRITUAL</w:t>
      </w:r>
      <w:r>
        <w:t xml:space="preserve"> (</w:t>
      </w:r>
      <w:r w:rsidRPr="005155EA">
        <w:rPr>
          <w:b/>
        </w:rPr>
        <w:t>Romans 8:5-6</w:t>
      </w:r>
      <w:r>
        <w:t xml:space="preserve">), and MUST </w:t>
      </w:r>
      <w:r w:rsidR="005155EA">
        <w:t xml:space="preserve">also </w:t>
      </w:r>
      <w:r>
        <w:t>be demonstrated by our works, NOT just words</w:t>
      </w:r>
      <w:r w:rsidR="000A762C">
        <w:t xml:space="preserve">, </w:t>
      </w:r>
      <w:r w:rsidR="000A762C" w:rsidRPr="000A762C">
        <w:rPr>
          <w:b/>
        </w:rPr>
        <w:t>James 2:14-26</w:t>
      </w:r>
      <w:r>
        <w:t>:</w:t>
      </w:r>
      <w:r>
        <w:br/>
      </w:r>
      <w:r w:rsidRPr="005155EA">
        <w:rPr>
          <w:b/>
        </w:rPr>
        <w:t>Matthew 9:22 But Jesus turned him about, and when he saw her, he said, Daughter, be of good comfort; thy faith hath made thee whole. And the woman was made whole from that hour.</w:t>
      </w:r>
      <w:r w:rsidR="00BE15A8" w:rsidRPr="005155EA">
        <w:rPr>
          <w:b/>
        </w:rPr>
        <w:t xml:space="preserve"> </w:t>
      </w:r>
    </w:p>
    <w:p w14:paraId="17BCBE72" w14:textId="77777777" w:rsidR="00802479" w:rsidRDefault="005155EA" w:rsidP="00855BA7">
      <w:pPr>
        <w:pStyle w:val="NoSpacing"/>
      </w:pPr>
      <w:r>
        <w:lastRenderedPageBreak/>
        <w:t xml:space="preserve">She NOT only believed in the Messiah, but diligently </w:t>
      </w:r>
      <w:proofErr w:type="spellStart"/>
      <w:r>
        <w:t>seeked</w:t>
      </w:r>
      <w:proofErr w:type="spellEnd"/>
      <w:r>
        <w:t xml:space="preserve"> Him out.  </w:t>
      </w:r>
      <w:r w:rsidR="00BE15A8" w:rsidRPr="005155EA">
        <w:rPr>
          <w:b/>
        </w:rPr>
        <w:t>Acts 14:8-9</w:t>
      </w:r>
      <w:r w:rsidR="003B5315">
        <w:rPr>
          <w:b/>
        </w:rPr>
        <w:t>, Mark 2:5-12</w:t>
      </w:r>
      <w:r w:rsidRPr="0004202C">
        <w:t>.</w:t>
      </w:r>
      <w:r>
        <w:rPr>
          <w:b/>
        </w:rPr>
        <w:t xml:space="preserve">  </w:t>
      </w:r>
      <w:r w:rsidR="003B5315">
        <w:t xml:space="preserve">It is </w:t>
      </w:r>
      <w:r w:rsidR="0004202C">
        <w:t>e</w:t>
      </w:r>
      <w:r w:rsidRPr="005155EA">
        <w:t>asier to</w:t>
      </w:r>
      <w:r w:rsidR="003B5315">
        <w:t xml:space="preserve"> believe in the Master while </w:t>
      </w:r>
      <w:r>
        <w:t>He wa</w:t>
      </w:r>
      <w:r w:rsidRPr="005155EA">
        <w:t xml:space="preserve">s performing obvious miracles and signs before our eyes, </w:t>
      </w:r>
      <w:r w:rsidR="0004202C">
        <w:t xml:space="preserve">but today, we must be more SPIRITUAL </w:t>
      </w:r>
      <w:r w:rsidR="003B5315">
        <w:t xml:space="preserve">and faithful </w:t>
      </w:r>
      <w:r w:rsidR="0004202C">
        <w:t xml:space="preserve">to link </w:t>
      </w:r>
      <w:r>
        <w:t xml:space="preserve">and stay with Him: </w:t>
      </w:r>
      <w:r w:rsidRPr="005155EA">
        <w:rPr>
          <w:b/>
        </w:rPr>
        <w:t>John 15:1-8, John 8:31-34, John 8:47-48</w:t>
      </w:r>
      <w:r w:rsidR="0004202C">
        <w:rPr>
          <w:b/>
        </w:rPr>
        <w:t xml:space="preserve">, </w:t>
      </w:r>
      <w:proofErr w:type="spellStart"/>
      <w:r w:rsidR="0004202C">
        <w:rPr>
          <w:b/>
        </w:rPr>
        <w:t>IIEsdras</w:t>
      </w:r>
      <w:proofErr w:type="spellEnd"/>
      <w:r w:rsidR="0004202C">
        <w:rPr>
          <w:b/>
        </w:rPr>
        <w:t xml:space="preserve"> 1:35-40, </w:t>
      </w:r>
      <w:r w:rsidR="0004202C">
        <w:t>etc</w:t>
      </w:r>
      <w:r w:rsidRPr="005155EA">
        <w:t>.</w:t>
      </w:r>
      <w:r w:rsidR="00BE15A8" w:rsidRPr="005155EA">
        <w:t>)</w:t>
      </w:r>
    </w:p>
    <w:p w14:paraId="3EE2EC69" w14:textId="77777777" w:rsidR="00830C24" w:rsidRDefault="00830C24" w:rsidP="00855BA7">
      <w:pPr>
        <w:pStyle w:val="NoSpacing"/>
      </w:pPr>
    </w:p>
    <w:p w14:paraId="22945F8C" w14:textId="1F7D2C53" w:rsidR="00C67CFD" w:rsidRDefault="00C67CFD" w:rsidP="00855BA7">
      <w:pPr>
        <w:pStyle w:val="NoSpacing"/>
      </w:pPr>
      <w:r>
        <w:t>All GLORY and PRAISES to our Merciful Almighty Fathe</w:t>
      </w:r>
      <w:r w:rsidR="00620CF8">
        <w:t>r</w:t>
      </w:r>
      <w:r>
        <w:t>, and the Prince of life, Jesus</w:t>
      </w:r>
      <w:r w:rsidR="00620CF8">
        <w:t xml:space="preserve"> Christ</w:t>
      </w:r>
      <w:bookmarkStart w:id="0" w:name="_GoBack"/>
      <w:bookmarkEnd w:id="0"/>
      <w:r>
        <w:t>.</w:t>
      </w:r>
    </w:p>
    <w:p w14:paraId="31224AD0" w14:textId="77777777" w:rsidR="000A762C" w:rsidRDefault="000A762C" w:rsidP="00855BA7">
      <w:pPr>
        <w:pStyle w:val="NoSpacing"/>
      </w:pPr>
    </w:p>
    <w:p w14:paraId="0B9CD5F2" w14:textId="77777777" w:rsidR="000A762C" w:rsidRDefault="000A762C" w:rsidP="00855BA7">
      <w:pPr>
        <w:pStyle w:val="NoSpacing"/>
      </w:pPr>
      <w:r>
        <w:t xml:space="preserve">1611 king </w:t>
      </w:r>
      <w:proofErr w:type="spellStart"/>
      <w:r>
        <w:t>james</w:t>
      </w:r>
      <w:proofErr w:type="spellEnd"/>
      <w:r>
        <w:t xml:space="preserve"> version bible</w:t>
      </w:r>
      <w:r w:rsidR="008C173E">
        <w:t xml:space="preserve">; </w:t>
      </w:r>
      <w:hyperlink r:id="rId4" w:history="1">
        <w:r w:rsidR="008C173E" w:rsidRPr="00C61D10">
          <w:rPr>
            <w:rStyle w:val="Hyperlink"/>
          </w:rPr>
          <w:t>www.thetruththebible.com</w:t>
        </w:r>
      </w:hyperlink>
    </w:p>
    <w:sectPr w:rsidR="000A76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sLQwMja2NDY3MzRV0lEKTi0uzszPAykwrAUAG4fw3iwAAAA="/>
  </w:docVars>
  <w:rsids>
    <w:rsidRoot w:val="00830C24"/>
    <w:rsid w:val="0004202C"/>
    <w:rsid w:val="00043FDB"/>
    <w:rsid w:val="000A762C"/>
    <w:rsid w:val="001458A0"/>
    <w:rsid w:val="001B715C"/>
    <w:rsid w:val="00210C27"/>
    <w:rsid w:val="002A6AED"/>
    <w:rsid w:val="002F655C"/>
    <w:rsid w:val="00372A4E"/>
    <w:rsid w:val="003B5315"/>
    <w:rsid w:val="003F7BA3"/>
    <w:rsid w:val="004B046F"/>
    <w:rsid w:val="004E3770"/>
    <w:rsid w:val="005155EA"/>
    <w:rsid w:val="005E418D"/>
    <w:rsid w:val="00620CF8"/>
    <w:rsid w:val="00656757"/>
    <w:rsid w:val="00802479"/>
    <w:rsid w:val="00830C24"/>
    <w:rsid w:val="00832984"/>
    <w:rsid w:val="00834FCA"/>
    <w:rsid w:val="00855BA7"/>
    <w:rsid w:val="008C173E"/>
    <w:rsid w:val="008D6F75"/>
    <w:rsid w:val="00930ACA"/>
    <w:rsid w:val="00BD47F8"/>
    <w:rsid w:val="00BE15A8"/>
    <w:rsid w:val="00BF16A7"/>
    <w:rsid w:val="00C27A26"/>
    <w:rsid w:val="00C67CFD"/>
    <w:rsid w:val="00C72265"/>
    <w:rsid w:val="00DA6316"/>
    <w:rsid w:val="00ED4859"/>
    <w:rsid w:val="00FB272D"/>
    <w:rsid w:val="00FB6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FE739"/>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55BA7"/>
    <w:pPr>
      <w:spacing w:after="0" w:line="240" w:lineRule="auto"/>
    </w:pPr>
  </w:style>
  <w:style w:type="character" w:styleId="Hyperlink">
    <w:name w:val="Hyperlink"/>
    <w:basedOn w:val="DefaultParagraphFont"/>
    <w:uiPriority w:val="99"/>
    <w:unhideWhenUsed/>
    <w:rsid w:val="008C173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679166">
      <w:bodyDiv w:val="1"/>
      <w:marLeft w:val="0"/>
      <w:marRight w:val="0"/>
      <w:marTop w:val="0"/>
      <w:marBottom w:val="0"/>
      <w:divBdr>
        <w:top w:val="none" w:sz="0" w:space="0" w:color="auto"/>
        <w:left w:val="none" w:sz="0" w:space="0" w:color="auto"/>
        <w:bottom w:val="none" w:sz="0" w:space="0" w:color="auto"/>
        <w:right w:val="none" w:sz="0" w:space="0" w:color="auto"/>
      </w:divBdr>
    </w:div>
    <w:div w:id="572787048">
      <w:bodyDiv w:val="1"/>
      <w:marLeft w:val="0"/>
      <w:marRight w:val="0"/>
      <w:marTop w:val="0"/>
      <w:marBottom w:val="0"/>
      <w:divBdr>
        <w:top w:val="none" w:sz="0" w:space="0" w:color="auto"/>
        <w:left w:val="none" w:sz="0" w:space="0" w:color="auto"/>
        <w:bottom w:val="none" w:sz="0" w:space="0" w:color="auto"/>
        <w:right w:val="none" w:sz="0" w:space="0" w:color="auto"/>
      </w:divBdr>
    </w:div>
    <w:div w:id="1700618110">
      <w:bodyDiv w:val="1"/>
      <w:marLeft w:val="0"/>
      <w:marRight w:val="0"/>
      <w:marTop w:val="0"/>
      <w:marBottom w:val="0"/>
      <w:divBdr>
        <w:top w:val="none" w:sz="0" w:space="0" w:color="auto"/>
        <w:left w:val="none" w:sz="0" w:space="0" w:color="auto"/>
        <w:bottom w:val="none" w:sz="0" w:space="0" w:color="auto"/>
        <w:right w:val="none" w:sz="0" w:space="0" w:color="auto"/>
      </w:divBdr>
    </w:div>
    <w:div w:id="21247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3</cp:revision>
  <dcterms:created xsi:type="dcterms:W3CDTF">2018-08-12T23:24:00Z</dcterms:created>
  <dcterms:modified xsi:type="dcterms:W3CDTF">2018-08-24T03:11:00Z</dcterms:modified>
</cp:coreProperties>
</file>